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F8BDB" w14:textId="77777777" w:rsidR="001D1CD7" w:rsidRPr="006656C0" w:rsidRDefault="001D1CD7" w:rsidP="00E969C4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906054C" w14:textId="76E5AEE3" w:rsidR="00CF3A45" w:rsidRPr="006656C0" w:rsidRDefault="00CF3A45" w:rsidP="00621549">
      <w:pPr>
        <w:pStyle w:val="Default"/>
        <w:ind w:firstLine="567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6656C0">
        <w:rPr>
          <w:rFonts w:ascii="Times New Roman" w:hAnsi="Times New Roman" w:cs="Times New Roman"/>
          <w:b/>
          <w:bCs/>
          <w:sz w:val="20"/>
          <w:szCs w:val="20"/>
        </w:rPr>
        <w:t>AUTODECLARAÇÃO DE CANDIDATO(A) EM VULNERABILIDADE SOCIOECONÔMICA</w:t>
      </w:r>
    </w:p>
    <w:p w14:paraId="6A2E154D" w14:textId="09E00ECF" w:rsidR="00CF3A45" w:rsidRPr="006656C0" w:rsidRDefault="00CF3A45" w:rsidP="00CF3A45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3A4C9E0" w14:textId="77777777" w:rsidR="00FF6EFC" w:rsidRPr="006656C0" w:rsidRDefault="00FF6EFC" w:rsidP="00CF3A45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7AD5DF1" w14:textId="3E1D0CCF" w:rsidR="006656C0" w:rsidRPr="006656C0" w:rsidRDefault="00E969C4" w:rsidP="000C18A6">
      <w:pPr>
        <w:pStyle w:val="Default"/>
        <w:spacing w:after="120"/>
        <w:ind w:left="567" w:hanging="567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 xml:space="preserve">1. </w:t>
      </w:r>
      <w:proofErr w:type="gramStart"/>
      <w:r w:rsidRPr="006656C0">
        <w:rPr>
          <w:rFonts w:ascii="Times New Roman" w:hAnsi="Times New Roman" w:cs="Times New Roman"/>
          <w:sz w:val="20"/>
          <w:szCs w:val="20"/>
        </w:rPr>
        <w:t xml:space="preserve">( </w:t>
      </w:r>
      <w:r w:rsidR="000C18A6" w:rsidRPr="006656C0">
        <w:rPr>
          <w:rFonts w:ascii="Times New Roman" w:hAnsi="Times New Roman" w:cs="Times New Roman"/>
          <w:sz w:val="20"/>
          <w:szCs w:val="20"/>
        </w:rPr>
        <w:t xml:space="preserve"> </w:t>
      </w:r>
      <w:proofErr w:type="gramEnd"/>
      <w:r w:rsidR="000C18A6" w:rsidRPr="006656C0">
        <w:rPr>
          <w:rFonts w:ascii="Times New Roman" w:hAnsi="Times New Roman" w:cs="Times New Roman"/>
          <w:sz w:val="20"/>
          <w:szCs w:val="20"/>
        </w:rPr>
        <w:t xml:space="preserve"> </w:t>
      </w:r>
      <w:r w:rsidRPr="006656C0">
        <w:rPr>
          <w:rFonts w:ascii="Times New Roman" w:hAnsi="Times New Roman" w:cs="Times New Roman"/>
          <w:sz w:val="20"/>
          <w:szCs w:val="20"/>
        </w:rPr>
        <w:t xml:space="preserve">) DECLARO </w:t>
      </w:r>
      <w:r w:rsidR="006656C0" w:rsidRPr="006656C0">
        <w:rPr>
          <w:rFonts w:ascii="Times New Roman" w:hAnsi="Times New Roman" w:cs="Times New Roman"/>
          <w:sz w:val="20"/>
          <w:szCs w:val="20"/>
        </w:rPr>
        <w:t xml:space="preserve">que </w:t>
      </w:r>
      <w:r w:rsidR="006656C0">
        <w:rPr>
          <w:rFonts w:ascii="Times New Roman" w:hAnsi="Times New Roman" w:cs="Times New Roman"/>
          <w:sz w:val="20"/>
          <w:szCs w:val="20"/>
        </w:rPr>
        <w:t xml:space="preserve">pertenço </w:t>
      </w:r>
      <w:r w:rsidR="006656C0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a </w:t>
      </w:r>
      <w:r w:rsidR="006656C0" w:rsidRPr="006656C0">
        <w:rPr>
          <w:rFonts w:ascii="Times New Roman" w:hAnsi="Times New Roman" w:cs="Times New Roman"/>
          <w:color w:val="auto"/>
          <w:sz w:val="20"/>
          <w:szCs w:val="20"/>
          <w:u w:val="single"/>
        </w:rPr>
        <w:t>outras categorias de vulnerabilidade social</w:t>
      </w:r>
      <w:r w:rsidR="006656C0" w:rsidRPr="006656C0">
        <w:rPr>
          <w:rFonts w:ascii="Times New Roman" w:hAnsi="Times New Roman" w:cs="Times New Roman"/>
          <w:color w:val="auto"/>
          <w:sz w:val="20"/>
          <w:szCs w:val="20"/>
        </w:rPr>
        <w:t>, definidas no</w:t>
      </w:r>
      <w:r w:rsidRPr="006656C0">
        <w:rPr>
          <w:rFonts w:ascii="Times New Roman" w:hAnsi="Times New Roman" w:cs="Times New Roman"/>
          <w:sz w:val="20"/>
          <w:szCs w:val="20"/>
        </w:rPr>
        <w:t xml:space="preserve"> Edital Nº 0</w:t>
      </w:r>
      <w:r w:rsidR="007E4763">
        <w:rPr>
          <w:rFonts w:ascii="Times New Roman" w:hAnsi="Times New Roman" w:cs="Times New Roman"/>
          <w:sz w:val="20"/>
          <w:szCs w:val="20"/>
        </w:rPr>
        <w:t>2</w:t>
      </w:r>
      <w:r w:rsidRPr="006656C0">
        <w:rPr>
          <w:rFonts w:ascii="Times New Roman" w:hAnsi="Times New Roman" w:cs="Times New Roman"/>
          <w:sz w:val="20"/>
          <w:szCs w:val="20"/>
        </w:rPr>
        <w:t>/PPGAQI/202</w:t>
      </w:r>
      <w:r w:rsidR="007E4763">
        <w:rPr>
          <w:rFonts w:ascii="Times New Roman" w:hAnsi="Times New Roman" w:cs="Times New Roman"/>
          <w:sz w:val="20"/>
          <w:szCs w:val="20"/>
        </w:rPr>
        <w:t>2</w:t>
      </w:r>
      <w:r w:rsidR="006656C0" w:rsidRPr="006656C0">
        <w:rPr>
          <w:rFonts w:ascii="Times New Roman" w:hAnsi="Times New Roman" w:cs="Times New Roman"/>
          <w:sz w:val="20"/>
          <w:szCs w:val="20"/>
        </w:rPr>
        <w:t xml:space="preserve"> como:</w:t>
      </w:r>
    </w:p>
    <w:p w14:paraId="6E201FD4" w14:textId="2EC17FA7" w:rsidR="006656C0" w:rsidRDefault="006656C0" w:rsidP="006656C0">
      <w:pPr>
        <w:pStyle w:val="Default"/>
        <w:spacing w:after="120"/>
        <w:ind w:left="851" w:hanging="567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>1.1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6656C0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(  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)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beneficiário(a) do Programa Universidade para Todos (PROUNI) do governo federal, ou beneficiário(a) de bolsa de estudo voltada a estudantes de graduação da rede pública de ensino superior, </w:t>
      </w:r>
      <w:r w:rsidRPr="006656C0">
        <w:rPr>
          <w:rFonts w:ascii="Times New Roman" w:hAnsi="Times New Roman" w:cs="Times New Roman"/>
          <w:b/>
          <w:bCs/>
          <w:color w:val="auto"/>
          <w:sz w:val="20"/>
          <w:szCs w:val="20"/>
        </w:rPr>
        <w:t>em situação de vulnerabilidade socioeconômica</w:t>
      </w:r>
      <w:r w:rsidRPr="006656C0">
        <w:rPr>
          <w:rFonts w:ascii="Times New Roman" w:hAnsi="Times New Roman" w:cs="Times New Roman"/>
          <w:sz w:val="20"/>
          <w:szCs w:val="20"/>
        </w:rPr>
        <w:t xml:space="preserve"> ou</w:t>
      </w:r>
    </w:p>
    <w:p w14:paraId="00C09299" w14:textId="5567BB36" w:rsidR="006656C0" w:rsidRPr="006656C0" w:rsidRDefault="006656C0" w:rsidP="006656C0">
      <w:pPr>
        <w:pStyle w:val="Default"/>
        <w:spacing w:after="120"/>
        <w:ind w:left="851" w:hanging="567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 xml:space="preserve">1.2. </w:t>
      </w:r>
      <w:proofErr w:type="gramStart"/>
      <w:r w:rsidRPr="006656C0">
        <w:rPr>
          <w:rFonts w:ascii="Times New Roman" w:hAnsi="Times New Roman" w:cs="Times New Roman"/>
          <w:sz w:val="20"/>
          <w:szCs w:val="20"/>
        </w:rPr>
        <w:t xml:space="preserve">(  </w:t>
      </w:r>
      <w:proofErr w:type="gramEnd"/>
      <w:r w:rsidRPr="006656C0">
        <w:rPr>
          <w:rFonts w:ascii="Times New Roman" w:hAnsi="Times New Roman" w:cs="Times New Roman"/>
          <w:sz w:val="20"/>
          <w:szCs w:val="20"/>
        </w:rPr>
        <w:t xml:space="preserve"> ) remanescente de quilombo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6656C0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em situação de vulnerabilidade socioeconômica</w:t>
      </w:r>
      <w:r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2EFFEC33" w14:textId="76C4B77E" w:rsidR="006656C0" w:rsidRPr="006656C0" w:rsidRDefault="006656C0" w:rsidP="000C18A6">
      <w:pPr>
        <w:pStyle w:val="Default"/>
        <w:spacing w:after="120"/>
        <w:ind w:left="567" w:hanging="567"/>
        <w:jc w:val="both"/>
        <w:rPr>
          <w:rFonts w:ascii="Times New Roman" w:hAnsi="Times New Roman" w:cs="Times New Roman"/>
          <w:sz w:val="20"/>
          <w:szCs w:val="20"/>
        </w:rPr>
      </w:pPr>
    </w:p>
    <w:p w14:paraId="1F8355D2" w14:textId="2B8EF5F2" w:rsidR="006656C0" w:rsidRPr="00F26A0F" w:rsidRDefault="006656C0" w:rsidP="006656C0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26A0F">
        <w:rPr>
          <w:rFonts w:ascii="Times New Roman" w:hAnsi="Times New Roman" w:cs="Times New Roman"/>
          <w:b/>
          <w:bCs/>
          <w:sz w:val="20"/>
          <w:szCs w:val="20"/>
        </w:rPr>
        <w:t>Para o item (</w:t>
      </w:r>
      <w:r w:rsidR="00FF6EFC" w:rsidRPr="00F26A0F">
        <w:rPr>
          <w:rFonts w:ascii="Times New Roman" w:hAnsi="Times New Roman" w:cs="Times New Roman"/>
          <w:b/>
          <w:bCs/>
          <w:sz w:val="20"/>
          <w:szCs w:val="20"/>
        </w:rPr>
        <w:t>1.1</w:t>
      </w:r>
      <w:r w:rsidRPr="00F26A0F">
        <w:rPr>
          <w:rFonts w:ascii="Times New Roman" w:hAnsi="Times New Roman" w:cs="Times New Roman"/>
          <w:b/>
          <w:bCs/>
          <w:sz w:val="20"/>
          <w:szCs w:val="20"/>
        </w:rPr>
        <w:t>):</w:t>
      </w:r>
    </w:p>
    <w:p w14:paraId="42047F61" w14:textId="55A7354B" w:rsidR="00A862FC" w:rsidRPr="006656C0" w:rsidRDefault="00795944" w:rsidP="006656C0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exar</w:t>
      </w:r>
      <w:r w:rsidR="00A862FC" w:rsidRPr="006656C0">
        <w:rPr>
          <w:rFonts w:ascii="Times New Roman" w:hAnsi="Times New Roman" w:cs="Times New Roman"/>
          <w:sz w:val="20"/>
          <w:szCs w:val="20"/>
        </w:rPr>
        <w:t>: comprovante de ter sido beneficiário(a) do Programa Universidade para Todos (PROUNI) do governo federal ou beneficiário(a) de cadastro socioeconômico voltado a estudantes de graduação da rede pública de ensino superior em situação de vulnerabilidade socioeconômica. Apenas para candidatos(as) estrangeiros, apresentar e descrever documentação semelhante comprobatória de ser beneficiário(a) de programas semelhantes em países estrangeiros.</w:t>
      </w:r>
    </w:p>
    <w:p w14:paraId="0EF4AA85" w14:textId="67865E0C" w:rsidR="00A862FC" w:rsidRPr="006656C0" w:rsidRDefault="00A862FC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B911C1B" w14:textId="0CBD7BED" w:rsidR="00E01E32" w:rsidRPr="006656C0" w:rsidRDefault="006656C0" w:rsidP="006656C0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ara o item (1.2):</w:t>
      </w:r>
    </w:p>
    <w:p w14:paraId="42A5AC7A" w14:textId="77777777" w:rsidR="00AA6155" w:rsidRPr="006656C0" w:rsidRDefault="00AA6155" w:rsidP="00AA6155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>Anexar documento comprobatório de pertencimento às comunidades remanescentes de quilombo, assinado por membro da diretoria de Associação Quilombola reconhecida pela Fundação Palmares. A validação da autodeclaração de Quilombola será feita pela Comissão de Validação de Autodeclaração de Quilombolas, especificamente constituída para esse fim, nomeada pela Secretaria de Ações Afirmativas e Diversidades (SAAD).</w:t>
      </w:r>
    </w:p>
    <w:p w14:paraId="4DE58140" w14:textId="789C46AB" w:rsidR="00E01E32" w:rsidRPr="006656C0" w:rsidRDefault="00E01E32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3DD15494" w14:textId="77777777" w:rsidR="00E01E32" w:rsidRPr="006656C0" w:rsidRDefault="00E01E32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1D39FF98" w14:textId="1392C9B8" w:rsidR="00E969C4" w:rsidRPr="006656C0" w:rsidRDefault="00FF6EFC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6656C0">
        <w:rPr>
          <w:rFonts w:ascii="Times New Roman" w:hAnsi="Times New Roman" w:cs="Times New Roman"/>
          <w:sz w:val="20"/>
          <w:szCs w:val="20"/>
        </w:rPr>
        <w:t>2</w:t>
      </w:r>
      <w:r w:rsidR="00CF3A45" w:rsidRPr="006656C0">
        <w:rPr>
          <w:rFonts w:ascii="Times New Roman" w:hAnsi="Times New Roman" w:cs="Times New Roman"/>
          <w:sz w:val="20"/>
          <w:szCs w:val="20"/>
        </w:rPr>
        <w:t>.(</w:t>
      </w:r>
      <w:proofErr w:type="gramEnd"/>
      <w:r w:rsidR="00CF3A45" w:rsidRPr="006656C0">
        <w:rPr>
          <w:rFonts w:ascii="Times New Roman" w:hAnsi="Times New Roman" w:cs="Times New Roman"/>
          <w:sz w:val="20"/>
          <w:szCs w:val="20"/>
        </w:rPr>
        <w:t xml:space="preserve">   )</w:t>
      </w:r>
      <w:r w:rsidR="00E969C4" w:rsidRPr="006656C0">
        <w:rPr>
          <w:rFonts w:ascii="Times New Roman" w:hAnsi="Times New Roman" w:cs="Times New Roman"/>
          <w:sz w:val="20"/>
          <w:szCs w:val="20"/>
        </w:rPr>
        <w:t xml:space="preserve"> DECLARO </w:t>
      </w:r>
      <w:r w:rsidR="006656C0">
        <w:rPr>
          <w:rFonts w:ascii="Times New Roman" w:hAnsi="Times New Roman" w:cs="Times New Roman"/>
          <w:sz w:val="20"/>
          <w:szCs w:val="20"/>
        </w:rPr>
        <w:t>estar</w:t>
      </w:r>
      <w:r w:rsidR="00E969C4" w:rsidRPr="006656C0">
        <w:rPr>
          <w:rFonts w:ascii="Times New Roman" w:hAnsi="Times New Roman" w:cs="Times New Roman"/>
          <w:sz w:val="20"/>
          <w:szCs w:val="20"/>
        </w:rPr>
        <w:t xml:space="preserve"> ciente de que detectada a falsidade desta declaração sujeito-me as penas da lei, especialmente as consequências relacionadas ao Art. 9 da Portaria 18/2012</w:t>
      </w:r>
      <w:r w:rsidR="002A466E" w:rsidRPr="006656C0">
        <w:rPr>
          <w:rFonts w:ascii="Times New Roman" w:hAnsi="Times New Roman" w:cs="Times New Roman"/>
          <w:sz w:val="20"/>
          <w:szCs w:val="20"/>
        </w:rPr>
        <w:t>/</w:t>
      </w:r>
      <w:r w:rsidR="00E969C4" w:rsidRPr="006656C0">
        <w:rPr>
          <w:rFonts w:ascii="Times New Roman" w:hAnsi="Times New Roman" w:cs="Times New Roman"/>
          <w:sz w:val="20"/>
          <w:szCs w:val="20"/>
        </w:rPr>
        <w:t xml:space="preserve">MEC e ao </w:t>
      </w:r>
      <w:r w:rsidR="00CE5256" w:rsidRPr="006656C0">
        <w:rPr>
          <w:rFonts w:ascii="Times New Roman" w:hAnsi="Times New Roman" w:cs="Times New Roman"/>
          <w:sz w:val="20"/>
          <w:szCs w:val="20"/>
        </w:rPr>
        <w:t xml:space="preserve">edital </w:t>
      </w:r>
      <w:r w:rsidR="00E969C4" w:rsidRPr="006656C0">
        <w:rPr>
          <w:rFonts w:ascii="Times New Roman" w:hAnsi="Times New Roman" w:cs="Times New Roman"/>
          <w:sz w:val="20"/>
          <w:szCs w:val="20"/>
        </w:rPr>
        <w:t>deste processo seletivo.</w:t>
      </w:r>
    </w:p>
    <w:p w14:paraId="4FF3D168" w14:textId="5B3E6FC8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41C4C84" w14:textId="69AB5D15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 xml:space="preserve">Florianópolis, ______de _____________de ______________________________________ </w:t>
      </w:r>
    </w:p>
    <w:p w14:paraId="556EE8EE" w14:textId="77777777" w:rsidR="00491721" w:rsidRPr="006656C0" w:rsidRDefault="00491721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5752A6A" w14:textId="7186A4D8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 xml:space="preserve">Nome do(a) Candidato(a): ____________________________________________________ </w:t>
      </w:r>
    </w:p>
    <w:p w14:paraId="7D7C07E5" w14:textId="77777777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1F5DF67" w14:textId="77777777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50F2C74" w14:textId="1A47DCFF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>Assinatura:_________________________________________________________________</w:t>
      </w:r>
    </w:p>
    <w:p w14:paraId="447F0F47" w14:textId="77777777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391C01E" w14:textId="77777777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459CC418" w14:textId="4EE3CBC5" w:rsidR="00E969C4" w:rsidRPr="006656C0" w:rsidRDefault="00E969C4" w:rsidP="00E969C4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6656C0">
        <w:rPr>
          <w:rFonts w:ascii="Times New Roman" w:hAnsi="Times New Roman" w:cs="Times New Roman"/>
          <w:b/>
          <w:bCs/>
          <w:sz w:val="20"/>
          <w:szCs w:val="20"/>
        </w:rPr>
        <w:t xml:space="preserve">PARECER DA COMISSÃO DE VALIDAÇÃO </w:t>
      </w:r>
      <w:r w:rsidR="00491721" w:rsidRPr="006656C0">
        <w:rPr>
          <w:rFonts w:ascii="Times New Roman" w:hAnsi="Times New Roman" w:cs="Times New Roman"/>
          <w:b/>
          <w:bCs/>
          <w:sz w:val="20"/>
          <w:szCs w:val="20"/>
        </w:rPr>
        <w:t xml:space="preserve">DE </w:t>
      </w:r>
      <w:r w:rsidR="00491721" w:rsidRPr="006656C0">
        <w:rPr>
          <w:rFonts w:ascii="Times New Roman" w:hAnsi="Times New Roman" w:cs="Times New Roman"/>
          <w:b/>
          <w:bCs/>
          <w:sz w:val="20"/>
          <w:szCs w:val="20"/>
        </w:rPr>
        <w:br/>
        <w:t>CANDIDATO(A) EM VULNERABILIDADE SOCIOECONÔMICA</w:t>
      </w:r>
    </w:p>
    <w:p w14:paraId="22A12ABB" w14:textId="77777777" w:rsidR="00E969C4" w:rsidRPr="006656C0" w:rsidRDefault="00E969C4" w:rsidP="00E969C4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A1B9806" w14:textId="1F7C5EC1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 xml:space="preserve">A Comissão de </w:t>
      </w:r>
      <w:r w:rsidR="00865E85" w:rsidRPr="006656C0">
        <w:rPr>
          <w:rFonts w:ascii="Times New Roman" w:hAnsi="Times New Roman" w:cs="Times New Roman"/>
          <w:sz w:val="20"/>
          <w:szCs w:val="20"/>
        </w:rPr>
        <w:t xml:space="preserve">Validação </w:t>
      </w:r>
      <w:r w:rsidRPr="006656C0">
        <w:rPr>
          <w:rFonts w:ascii="Times New Roman" w:hAnsi="Times New Roman" w:cs="Times New Roman"/>
          <w:sz w:val="20"/>
          <w:szCs w:val="20"/>
        </w:rPr>
        <w:t>de Autodeclaração após análise da documentação apresentada pelo(a) candidato(a)</w:t>
      </w:r>
      <w:r w:rsidR="00865E85" w:rsidRPr="006656C0">
        <w:rPr>
          <w:rFonts w:ascii="Times New Roman" w:hAnsi="Times New Roman" w:cs="Times New Roman"/>
          <w:sz w:val="20"/>
          <w:szCs w:val="20"/>
        </w:rPr>
        <w:t>:</w:t>
      </w:r>
    </w:p>
    <w:p w14:paraId="5BD3C9D3" w14:textId="77777777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137EBC4" w14:textId="06E62DCD" w:rsidR="00E969C4" w:rsidRPr="006656C0" w:rsidRDefault="00E969C4" w:rsidP="00E969C4">
      <w:pPr>
        <w:pStyle w:val="Default"/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6656C0">
        <w:rPr>
          <w:rFonts w:ascii="Times New Roman" w:hAnsi="Times New Roman" w:cs="Times New Roman"/>
          <w:sz w:val="20"/>
          <w:szCs w:val="20"/>
        </w:rPr>
        <w:t xml:space="preserve">(  </w:t>
      </w:r>
      <w:proofErr w:type="gramEnd"/>
      <w:r w:rsidRPr="006656C0">
        <w:rPr>
          <w:rFonts w:ascii="Times New Roman" w:hAnsi="Times New Roman" w:cs="Times New Roman"/>
          <w:sz w:val="20"/>
          <w:szCs w:val="20"/>
        </w:rPr>
        <w:t xml:space="preserve"> ) </w:t>
      </w:r>
      <w:r w:rsidRPr="006656C0">
        <w:rPr>
          <w:rFonts w:ascii="Times New Roman" w:hAnsi="Times New Roman" w:cs="Times New Roman"/>
          <w:b/>
          <w:bCs/>
          <w:sz w:val="20"/>
          <w:szCs w:val="20"/>
        </w:rPr>
        <w:t>SIM</w:t>
      </w:r>
      <w:r w:rsidRPr="006656C0">
        <w:rPr>
          <w:rFonts w:ascii="Times New Roman" w:hAnsi="Times New Roman" w:cs="Times New Roman"/>
          <w:sz w:val="20"/>
          <w:szCs w:val="20"/>
        </w:rPr>
        <w:t xml:space="preserve">, valida essa autodeclaração. </w:t>
      </w:r>
    </w:p>
    <w:p w14:paraId="26B6CDC0" w14:textId="5446B3C0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  <w:proofErr w:type="gramStart"/>
      <w:r w:rsidRPr="006656C0">
        <w:rPr>
          <w:rFonts w:ascii="Times New Roman" w:hAnsi="Times New Roman" w:cs="Times New Roman"/>
          <w:sz w:val="20"/>
          <w:szCs w:val="20"/>
        </w:rPr>
        <w:t xml:space="preserve">(  </w:t>
      </w:r>
      <w:proofErr w:type="gramEnd"/>
      <w:r w:rsidRPr="006656C0">
        <w:rPr>
          <w:rFonts w:ascii="Times New Roman" w:hAnsi="Times New Roman" w:cs="Times New Roman"/>
          <w:sz w:val="20"/>
          <w:szCs w:val="20"/>
        </w:rPr>
        <w:t xml:space="preserve"> ) </w:t>
      </w:r>
      <w:r w:rsidRPr="006656C0">
        <w:rPr>
          <w:rFonts w:ascii="Times New Roman" w:hAnsi="Times New Roman" w:cs="Times New Roman"/>
          <w:b/>
          <w:bCs/>
          <w:sz w:val="20"/>
          <w:szCs w:val="20"/>
        </w:rPr>
        <w:t>NÃO</w:t>
      </w:r>
      <w:r w:rsidRPr="006656C0">
        <w:rPr>
          <w:rFonts w:ascii="Times New Roman" w:hAnsi="Times New Roman" w:cs="Times New Roman"/>
          <w:sz w:val="20"/>
          <w:szCs w:val="20"/>
        </w:rPr>
        <w:t xml:space="preserve">, não valida essa autodeclaração e </w:t>
      </w:r>
      <w:r w:rsidRPr="006656C0">
        <w:rPr>
          <w:rFonts w:ascii="Times New Roman" w:hAnsi="Times New Roman" w:cs="Times New Roman"/>
          <w:b/>
          <w:bCs/>
          <w:sz w:val="20"/>
          <w:szCs w:val="20"/>
        </w:rPr>
        <w:t>NÃO</w:t>
      </w:r>
      <w:r w:rsidRPr="006656C0">
        <w:rPr>
          <w:rFonts w:ascii="Times New Roman" w:hAnsi="Times New Roman" w:cs="Times New Roman"/>
          <w:sz w:val="20"/>
          <w:szCs w:val="20"/>
        </w:rPr>
        <w:t xml:space="preserve"> habilita o(a) candidato(a) para a continuidade do processo seletivo pelas </w:t>
      </w:r>
      <w:r w:rsidR="00865E85" w:rsidRPr="006656C0">
        <w:rPr>
          <w:rFonts w:ascii="Times New Roman" w:hAnsi="Times New Roman" w:cs="Times New Roman"/>
          <w:color w:val="auto"/>
          <w:sz w:val="20"/>
          <w:szCs w:val="20"/>
        </w:rPr>
        <w:t>ações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afirmativas.</w:t>
      </w:r>
    </w:p>
    <w:p w14:paraId="73073E2F" w14:textId="77E9770C" w:rsidR="00E969C4" w:rsidRPr="006656C0" w:rsidRDefault="00E969C4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16A38599" w14:textId="77777777" w:rsidR="00525B90" w:rsidRPr="006656C0" w:rsidRDefault="00525B90" w:rsidP="00865E85">
      <w:pPr>
        <w:pStyle w:val="Default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____________________, ____de _______________ </w:t>
      </w:r>
      <w:proofErr w:type="spellStart"/>
      <w:r w:rsidRPr="006656C0">
        <w:rPr>
          <w:rFonts w:ascii="Times New Roman" w:hAnsi="Times New Roman" w:cs="Times New Roman"/>
          <w:color w:val="auto"/>
          <w:sz w:val="20"/>
          <w:szCs w:val="20"/>
        </w:rPr>
        <w:t>de</w:t>
      </w:r>
      <w:proofErr w:type="spellEnd"/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_________.</w:t>
      </w:r>
    </w:p>
    <w:p w14:paraId="7BAEB8CA" w14:textId="0645D5BC" w:rsidR="00525B90" w:rsidRPr="006656C0" w:rsidRDefault="00525B90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10ED8D07" w14:textId="77777777" w:rsidR="00525B90" w:rsidRPr="006656C0" w:rsidRDefault="00525B90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4870519E" w14:textId="294B9C44" w:rsidR="00525B90" w:rsidRPr="006656C0" w:rsidRDefault="00525B90" w:rsidP="000C18A6">
      <w:pPr>
        <w:pStyle w:val="Default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_________________________      </w:t>
      </w:r>
      <w:r w:rsidR="001D1CD7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D1CD7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           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___</w:t>
      </w:r>
      <w:r w:rsidR="001D1CD7" w:rsidRPr="006656C0">
        <w:rPr>
          <w:rFonts w:ascii="Times New Roman" w:hAnsi="Times New Roman" w:cs="Times New Roman"/>
          <w:color w:val="auto"/>
          <w:sz w:val="20"/>
          <w:szCs w:val="20"/>
        </w:rPr>
        <w:t>____________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>_________________________________</w:t>
      </w:r>
    </w:p>
    <w:p w14:paraId="6DF5F05E" w14:textId="3EF673B9" w:rsidR="00525B90" w:rsidRPr="006656C0" w:rsidRDefault="00525B90" w:rsidP="000C18A6">
      <w:pPr>
        <w:pStyle w:val="Default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CPF           </w:t>
      </w:r>
      <w:r w:rsidR="002A466E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     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             </w:t>
      </w:r>
      <w:r w:rsidR="001D1CD7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</w:t>
      </w:r>
      <w:r w:rsidR="001D1CD7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                      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          Nome completo</w:t>
      </w:r>
      <w:r w:rsidR="00CC0C65" w:rsidRPr="006656C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6656C0">
        <w:rPr>
          <w:rFonts w:ascii="Times New Roman" w:hAnsi="Times New Roman" w:cs="Times New Roman"/>
          <w:color w:val="auto"/>
          <w:sz w:val="20"/>
          <w:szCs w:val="20"/>
        </w:rPr>
        <w:t>e assinatura</w:t>
      </w:r>
    </w:p>
    <w:p w14:paraId="1D53D765" w14:textId="77777777" w:rsidR="002A466E" w:rsidRPr="006656C0" w:rsidRDefault="002A466E" w:rsidP="002A466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DDE218F" w14:textId="2DE3F5A7" w:rsidR="00474195" w:rsidRPr="006656C0" w:rsidRDefault="00525B90" w:rsidP="002A466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656C0">
        <w:rPr>
          <w:rFonts w:ascii="Times New Roman" w:hAnsi="Times New Roman" w:cs="Times New Roman"/>
          <w:sz w:val="20"/>
          <w:szCs w:val="20"/>
        </w:rPr>
        <w:t>OBSERVAÇÕES COMPLEMENTARES:</w:t>
      </w:r>
    </w:p>
    <w:sectPr w:rsidR="00474195" w:rsidRPr="006656C0" w:rsidSect="001D1C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973262" w14:textId="77777777" w:rsidR="00670A5A" w:rsidRDefault="00670A5A" w:rsidP="001D1CD7">
      <w:pPr>
        <w:spacing w:after="0" w:line="240" w:lineRule="auto"/>
      </w:pPr>
      <w:r>
        <w:separator/>
      </w:r>
    </w:p>
  </w:endnote>
  <w:endnote w:type="continuationSeparator" w:id="0">
    <w:p w14:paraId="3F0F337E" w14:textId="77777777" w:rsidR="00670A5A" w:rsidRDefault="00670A5A" w:rsidP="001D1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9B07DA" w14:textId="77777777" w:rsidR="003A32FD" w:rsidRDefault="003A32FD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0D7B6" w14:textId="77777777" w:rsidR="003A32FD" w:rsidRDefault="003A32FD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0F1FF" w14:textId="77777777" w:rsidR="003A32FD" w:rsidRDefault="003A32F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148F67" w14:textId="77777777" w:rsidR="00670A5A" w:rsidRDefault="00670A5A" w:rsidP="001D1CD7">
      <w:pPr>
        <w:spacing w:after="0" w:line="240" w:lineRule="auto"/>
      </w:pPr>
      <w:r>
        <w:separator/>
      </w:r>
    </w:p>
  </w:footnote>
  <w:footnote w:type="continuationSeparator" w:id="0">
    <w:p w14:paraId="1DAB7002" w14:textId="77777777" w:rsidR="00670A5A" w:rsidRDefault="00670A5A" w:rsidP="001D1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20F4D" w14:textId="77777777" w:rsidR="003A32FD" w:rsidRDefault="003A32FD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2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01"/>
      <w:gridCol w:w="6113"/>
      <w:gridCol w:w="2108"/>
    </w:tblGrid>
    <w:tr w:rsidR="00CC0C65" w14:paraId="32608EC3" w14:textId="77777777" w:rsidTr="00A51407">
      <w:trPr>
        <w:jc w:val="center"/>
      </w:trPr>
      <w:tc>
        <w:tcPr>
          <w:tcW w:w="1401" w:type="dxa"/>
          <w:tcBorders>
            <w:top w:val="nil"/>
            <w:left w:val="nil"/>
            <w:bottom w:val="single" w:sz="4" w:space="0" w:color="auto"/>
            <w:right w:val="nil"/>
          </w:tcBorders>
          <w:vAlign w:val="bottom"/>
        </w:tcPr>
        <w:p w14:paraId="6A4D28F3" w14:textId="77777777" w:rsidR="00CC0C65" w:rsidRPr="005238E7" w:rsidRDefault="00CC0C65" w:rsidP="00CC0C65">
          <w:pPr>
            <w:spacing w:after="60"/>
            <w:jc w:val="center"/>
            <w:rPr>
              <w:rFonts w:ascii="Calibri" w:hAnsi="Calibri"/>
              <w:sz w:val="24"/>
              <w:szCs w:val="24"/>
            </w:rPr>
          </w:pPr>
          <w:r w:rsidRPr="005238E7">
            <w:rPr>
              <w:rFonts w:ascii="Calibri" w:hAnsi="Calibri"/>
              <w:noProof/>
              <w:sz w:val="24"/>
              <w:szCs w:val="24"/>
              <w:lang w:eastAsia="pt-BR"/>
            </w:rPr>
            <w:drawing>
              <wp:inline distT="0" distB="0" distL="0" distR="0" wp14:anchorId="3C00506B" wp14:editId="7319F435">
                <wp:extent cx="586740" cy="701040"/>
                <wp:effectExtent l="0" t="0" r="0" b="0"/>
                <wp:docPr id="1" name="Imagem 1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674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3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2D28D1BD" w14:textId="77777777" w:rsidR="00CC0C65" w:rsidRPr="00CD491B" w:rsidRDefault="00CC0C65" w:rsidP="00CC0C65">
          <w:pPr>
            <w:pStyle w:val="Ttulo6"/>
            <w:jc w:val="center"/>
            <w:rPr>
              <w:rFonts w:ascii="Arial" w:hAnsi="Arial"/>
              <w:b/>
              <w:bCs/>
              <w:color w:val="000080"/>
              <w:spacing w:val="16"/>
              <w:sz w:val="22"/>
            </w:rPr>
          </w:pPr>
          <w:r w:rsidRPr="00CD491B">
            <w:rPr>
              <w:rFonts w:ascii="Arial" w:hAnsi="Arial"/>
              <w:color w:val="000080"/>
              <w:spacing w:val="16"/>
              <w:sz w:val="22"/>
            </w:rPr>
            <w:t>UNIVERSIDADE FEDERAL DE SANTA CATARINA</w:t>
          </w:r>
        </w:p>
        <w:p w14:paraId="120302E0" w14:textId="77777777" w:rsidR="00CC0C65" w:rsidRPr="00CD491B" w:rsidRDefault="00CC0C65" w:rsidP="00CC0C65">
          <w:pPr>
            <w:pStyle w:val="Ttulo6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CD491B">
            <w:rPr>
              <w:rFonts w:ascii="Arial" w:hAnsi="Arial"/>
              <w:color w:val="087690"/>
              <w:spacing w:val="-2"/>
              <w:sz w:val="22"/>
            </w:rPr>
            <w:t>PROGRAMA DE PÓS-GRADUAÇÃO EM AQUICULTURA</w:t>
          </w:r>
        </w:p>
        <w:p w14:paraId="1891FC3B" w14:textId="77777777" w:rsidR="00CC0C65" w:rsidRPr="008F3F83" w:rsidRDefault="00CC0C65" w:rsidP="00CC0C65">
          <w:pPr>
            <w:pStyle w:val="Corpodetexto"/>
            <w:jc w:val="center"/>
            <w:rPr>
              <w:rFonts w:ascii="Arial Narrow" w:hAnsi="Arial Narrow"/>
              <w:color w:val="999999"/>
              <w:spacing w:val="6"/>
              <w:sz w:val="20"/>
            </w:rPr>
          </w:pPr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33862765" w14:textId="74B38E37" w:rsidR="00CC0C65" w:rsidRPr="00384288" w:rsidRDefault="00670A5A" w:rsidP="00CC0C65">
          <w:pPr>
            <w:pStyle w:val="Ttulo6"/>
            <w:spacing w:after="20"/>
            <w:jc w:val="center"/>
            <w:rPr>
              <w:rFonts w:ascii="Calibri" w:hAnsi="Calibri"/>
              <w:b/>
              <w:bCs/>
              <w:color w:val="087690"/>
              <w:sz w:val="18"/>
              <w:szCs w:val="18"/>
            </w:rPr>
          </w:pPr>
          <w:hyperlink r:id="rId2" w:history="1">
            <w:r w:rsidR="008B249D" w:rsidRPr="007D3B5A">
              <w:rPr>
                <w:rStyle w:val="Hyperlink"/>
                <w:sz w:val="18"/>
                <w:szCs w:val="18"/>
              </w:rPr>
              <w:t>ppgaqi@contato.ufsc.br</w:t>
            </w:r>
          </w:hyperlink>
          <w:r w:rsidR="00CC0C65" w:rsidRPr="00384288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CC0C65" w:rsidRPr="00384288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2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3CA21DDD" w14:textId="77777777" w:rsidR="00CC0C65" w:rsidRPr="005238E7" w:rsidRDefault="00CC0C65" w:rsidP="00CC0C65">
          <w:pPr>
            <w:jc w:val="center"/>
            <w:rPr>
              <w:rFonts w:ascii="Calibri" w:hAnsi="Calibri"/>
              <w:sz w:val="24"/>
              <w:szCs w:val="24"/>
              <w:highlight w:val="blue"/>
            </w:rPr>
          </w:pPr>
          <w:r>
            <w:rPr>
              <w:noProof/>
              <w:lang w:eastAsia="pt-BR"/>
            </w:rPr>
            <w:drawing>
              <wp:inline distT="0" distB="0" distL="0" distR="0" wp14:anchorId="45BA7F34" wp14:editId="1EAEC1BD">
                <wp:extent cx="1184275" cy="421005"/>
                <wp:effectExtent l="0" t="0" r="0" b="0"/>
                <wp:docPr id="3" name="Imagem 3" descr="Logotipo, nome da empresa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ogotipo, nome da empresa&#10;&#10;Descrição gerada automaticament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4275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51A2C3" w14:textId="77777777" w:rsidR="00CC0C65" w:rsidRPr="007277EB" w:rsidRDefault="00CC0C65" w:rsidP="00CC0C65">
    <w:pPr>
      <w:pStyle w:val="Cabealho"/>
      <w:rPr>
        <w:sz w:val="12"/>
        <w:szCs w:val="12"/>
      </w:rPr>
    </w:pPr>
  </w:p>
  <w:p w14:paraId="06F5B8F8" w14:textId="77777777" w:rsidR="00FF6EFC" w:rsidRPr="005238E7" w:rsidRDefault="00FF6EFC" w:rsidP="00FF6EFC">
    <w:pPr>
      <w:pStyle w:val="Ttulo"/>
      <w:rPr>
        <w:spacing w:val="68"/>
        <w:sz w:val="28"/>
        <w:szCs w:val="32"/>
      </w:rPr>
    </w:pPr>
    <w:r>
      <w:rPr>
        <w:spacing w:val="68"/>
        <w:sz w:val="28"/>
        <w:szCs w:val="32"/>
      </w:rPr>
      <w:t>AUTODECLARAÇÃO</w:t>
    </w:r>
  </w:p>
  <w:p w14:paraId="7F6AB720" w14:textId="64E72C20" w:rsidR="00CC0C65" w:rsidRPr="00671795" w:rsidRDefault="00CC0C65" w:rsidP="00CC0C65">
    <w:pPr>
      <w:pStyle w:val="Ttulo"/>
      <w:rPr>
        <w:spacing w:val="4"/>
        <w:sz w:val="21"/>
        <w:szCs w:val="21"/>
      </w:rPr>
    </w:pPr>
    <w:r w:rsidRPr="00B52178">
      <w:rPr>
        <w:sz w:val="22"/>
        <w:szCs w:val="22"/>
      </w:rPr>
      <w:t xml:space="preserve">SELEÇÃO DE CANDIDATOS – INGRESSO </w:t>
    </w:r>
    <w:bookmarkStart w:id="0" w:name="_Hlk5717056"/>
    <w:r w:rsidR="00C73C65">
      <w:rPr>
        <w:sz w:val="22"/>
        <w:szCs w:val="22"/>
      </w:rPr>
      <w:t>2026-1</w:t>
    </w:r>
    <w:r>
      <w:rPr>
        <w:sz w:val="22"/>
        <w:szCs w:val="22"/>
      </w:rPr>
      <w:br/>
    </w:r>
    <w:r w:rsidR="00A50F13">
      <w:rPr>
        <w:sz w:val="21"/>
        <w:szCs w:val="21"/>
      </w:rPr>
      <w:t>MESTRADO</w:t>
    </w:r>
    <w:r w:rsidRPr="00671795">
      <w:rPr>
        <w:sz w:val="21"/>
        <w:szCs w:val="21"/>
      </w:rPr>
      <w:t xml:space="preserve"> - </w:t>
    </w:r>
    <w:r w:rsidRPr="00671795">
      <w:rPr>
        <w:bCs/>
        <w:sz w:val="21"/>
        <w:szCs w:val="21"/>
      </w:rPr>
      <w:t>Edital Nº 0</w:t>
    </w:r>
    <w:r w:rsidR="00C73C65">
      <w:rPr>
        <w:bCs/>
        <w:sz w:val="21"/>
        <w:szCs w:val="21"/>
      </w:rPr>
      <w:t>6</w:t>
    </w:r>
    <w:bookmarkStart w:id="1" w:name="_GoBack"/>
    <w:bookmarkEnd w:id="1"/>
    <w:r w:rsidRPr="00671795">
      <w:rPr>
        <w:bCs/>
        <w:sz w:val="21"/>
        <w:szCs w:val="21"/>
      </w:rPr>
      <w:t>/PPGAQI/20</w:t>
    </w:r>
    <w:r w:rsidR="00334E3C">
      <w:rPr>
        <w:bCs/>
        <w:sz w:val="21"/>
        <w:szCs w:val="21"/>
      </w:rPr>
      <w:t>2</w:t>
    </w:r>
    <w:r w:rsidR="0017614B">
      <w:rPr>
        <w:bCs/>
        <w:sz w:val="21"/>
        <w:szCs w:val="21"/>
      </w:rPr>
      <w:t>5</w:t>
    </w:r>
    <w:r w:rsidRPr="00671795">
      <w:rPr>
        <w:b w:val="0"/>
        <w:bCs/>
        <w:sz w:val="21"/>
        <w:szCs w:val="21"/>
      </w:rPr>
      <w:t xml:space="preserve"> </w:t>
    </w:r>
    <w:bookmarkEnd w:id="0"/>
    <w:r w:rsidRPr="00671795">
      <w:rPr>
        <w:b w:val="0"/>
        <w:bCs/>
        <w:sz w:val="21"/>
        <w:szCs w:val="21"/>
      </w:rPr>
      <w:t xml:space="preserve">- </w:t>
    </w:r>
    <w:r w:rsidRPr="00671795">
      <w:rPr>
        <w:bCs/>
        <w:sz w:val="21"/>
        <w:szCs w:val="21"/>
      </w:rPr>
      <w:t xml:space="preserve">Anexo </w:t>
    </w:r>
    <w:r w:rsidR="00C75A9C">
      <w:rPr>
        <w:bCs/>
        <w:sz w:val="21"/>
        <w:szCs w:val="21"/>
      </w:rPr>
      <w:t>V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068D8" w14:textId="77777777" w:rsidR="003A32FD" w:rsidRDefault="003A32F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QxszAwMTU0tjRQ0lEKTi0uzszPAykwNKgFANpKghwtAAAA"/>
  </w:docVars>
  <w:rsids>
    <w:rsidRoot w:val="00525B90"/>
    <w:rsid w:val="00035E04"/>
    <w:rsid w:val="00070934"/>
    <w:rsid w:val="0009453D"/>
    <w:rsid w:val="000C18A6"/>
    <w:rsid w:val="000E0BE2"/>
    <w:rsid w:val="000F320F"/>
    <w:rsid w:val="00171B13"/>
    <w:rsid w:val="0017614B"/>
    <w:rsid w:val="001D1CD7"/>
    <w:rsid w:val="001D5F58"/>
    <w:rsid w:val="001F2CD0"/>
    <w:rsid w:val="00253FAF"/>
    <w:rsid w:val="00275C17"/>
    <w:rsid w:val="002A466E"/>
    <w:rsid w:val="00334E3C"/>
    <w:rsid w:val="003743B8"/>
    <w:rsid w:val="003A19AE"/>
    <w:rsid w:val="003A32FD"/>
    <w:rsid w:val="0042406C"/>
    <w:rsid w:val="004712A7"/>
    <w:rsid w:val="00474195"/>
    <w:rsid w:val="00491721"/>
    <w:rsid w:val="00492B16"/>
    <w:rsid w:val="004A6853"/>
    <w:rsid w:val="00525B90"/>
    <w:rsid w:val="0058103B"/>
    <w:rsid w:val="005A5308"/>
    <w:rsid w:val="00604532"/>
    <w:rsid w:val="00621549"/>
    <w:rsid w:val="00623543"/>
    <w:rsid w:val="006656C0"/>
    <w:rsid w:val="00670A5A"/>
    <w:rsid w:val="00754756"/>
    <w:rsid w:val="00757829"/>
    <w:rsid w:val="00795944"/>
    <w:rsid w:val="007E4763"/>
    <w:rsid w:val="00811445"/>
    <w:rsid w:val="00824128"/>
    <w:rsid w:val="00865E85"/>
    <w:rsid w:val="00875713"/>
    <w:rsid w:val="008B249D"/>
    <w:rsid w:val="00985EE7"/>
    <w:rsid w:val="009C2130"/>
    <w:rsid w:val="00A11053"/>
    <w:rsid w:val="00A17B59"/>
    <w:rsid w:val="00A403F7"/>
    <w:rsid w:val="00A50F13"/>
    <w:rsid w:val="00A862FC"/>
    <w:rsid w:val="00AA6155"/>
    <w:rsid w:val="00AE7263"/>
    <w:rsid w:val="00B14743"/>
    <w:rsid w:val="00B2675B"/>
    <w:rsid w:val="00B3007D"/>
    <w:rsid w:val="00B32B6A"/>
    <w:rsid w:val="00B64D08"/>
    <w:rsid w:val="00B676AE"/>
    <w:rsid w:val="00B70E78"/>
    <w:rsid w:val="00BA70F1"/>
    <w:rsid w:val="00BD39FB"/>
    <w:rsid w:val="00C73C65"/>
    <w:rsid w:val="00C75A9C"/>
    <w:rsid w:val="00CC0C65"/>
    <w:rsid w:val="00CC5D0F"/>
    <w:rsid w:val="00CD3785"/>
    <w:rsid w:val="00CE5256"/>
    <w:rsid w:val="00CE5310"/>
    <w:rsid w:val="00CF3A45"/>
    <w:rsid w:val="00D61631"/>
    <w:rsid w:val="00D61883"/>
    <w:rsid w:val="00D83496"/>
    <w:rsid w:val="00E01E32"/>
    <w:rsid w:val="00E60913"/>
    <w:rsid w:val="00E969C4"/>
    <w:rsid w:val="00EC251F"/>
    <w:rsid w:val="00F1036E"/>
    <w:rsid w:val="00F15D30"/>
    <w:rsid w:val="00F26A0F"/>
    <w:rsid w:val="00F6184A"/>
    <w:rsid w:val="00FA32F1"/>
    <w:rsid w:val="00FD798C"/>
    <w:rsid w:val="00FF6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03999B"/>
  <w15:chartTrackingRefBased/>
  <w15:docId w15:val="{05CC50BC-2CE6-4B56-B13B-62E6619F4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C0C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D1CD7"/>
    <w:pPr>
      <w:keepNext/>
      <w:keepLines/>
      <w:spacing w:before="40" w:after="0" w:line="248" w:lineRule="auto"/>
      <w:ind w:left="10" w:hanging="1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25B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D1CD7"/>
  </w:style>
  <w:style w:type="paragraph" w:styleId="Rodap">
    <w:name w:val="footer"/>
    <w:basedOn w:val="Normal"/>
    <w:link w:val="RodapChar"/>
    <w:uiPriority w:val="99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D1CD7"/>
  </w:style>
  <w:style w:type="character" w:customStyle="1" w:styleId="Ttulo6Char">
    <w:name w:val="Título 6 Char"/>
    <w:basedOn w:val="Fontepargpadro"/>
    <w:link w:val="Ttulo6"/>
    <w:uiPriority w:val="9"/>
    <w:semiHidden/>
    <w:rsid w:val="001D1CD7"/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styleId="Hyperlink">
    <w:name w:val="Hyperlink"/>
    <w:basedOn w:val="Fontepargpadro"/>
    <w:uiPriority w:val="99"/>
    <w:rsid w:val="001D1CD7"/>
    <w:rPr>
      <w:rFonts w:cs="Times New Roman"/>
      <w:color w:val="0000FF"/>
      <w:u w:val="single"/>
    </w:rPr>
  </w:style>
  <w:style w:type="paragraph" w:styleId="Corpodetexto">
    <w:name w:val="Body Text"/>
    <w:basedOn w:val="Normal"/>
    <w:link w:val="CorpodetextoChar"/>
    <w:rsid w:val="001D1CD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D1CD7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CC0C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link w:val="TtuloChar"/>
    <w:qFormat/>
    <w:rsid w:val="00CC0C65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CC0C65"/>
    <w:rPr>
      <w:rFonts w:ascii="Times New Roman" w:eastAsia="Times New Roman" w:hAnsi="Times New Roman" w:cs="Times New Roman"/>
      <w:b/>
      <w:sz w:val="36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contato.ufsc.br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FA495-4F4B-4316-B73C-1E99353FB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99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N</dc:creator>
  <cp:keywords/>
  <dc:description/>
  <cp:lastModifiedBy>Carlito</cp:lastModifiedBy>
  <cp:revision>45</cp:revision>
  <dcterms:created xsi:type="dcterms:W3CDTF">2021-04-14T02:04:00Z</dcterms:created>
  <dcterms:modified xsi:type="dcterms:W3CDTF">2025-09-11T14:05:00Z</dcterms:modified>
</cp:coreProperties>
</file>